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Гаджиев Мирзе Кер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311090" cy="1203157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090" cy="120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073744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989198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056037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026808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354798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231336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1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268166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777574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2973011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710659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719517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701046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715490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551722" cy="2743200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Гаджиев Мирзе Керимович</dc:creator>
  <dc:language>ru-RU</dc:language>
  <cp:keywords/>
  <dcterms:created xsi:type="dcterms:W3CDTF">2025-03-16T11:36:36Z</dcterms:created>
  <dcterms:modified xsi:type="dcterms:W3CDTF">2025-03-16T11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